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ur</w:t>
      </w:r>
      <w:r>
        <w:t xml:space="preserve"> </w:t>
      </w:r>
      <w:r>
        <w:t xml:space="preserve">(Lima 2002; Miles et al. 2007; Pettorelli et al. 2015; Schmitz 2017)</w:t>
      </w:r>
      <w:r>
        <w:t xml:space="preserve">. Despite the fact that this categorisation is still useful to predict community and ecosystem dynamics</w:t>
      </w:r>
      <w:r>
        <w:t xml:space="preserve"> </w:t>
      </w:r>
      <w:r>
        <w:t xml:space="preserve">(Wirsing et al. 2021)</w:t>
      </w:r>
      <w:r>
        <w:t xml:space="preserve">, it essentially ignores the complexity of predator foraging decision-making. There is growing evidence that individual predator behavioural variation can exert important consequences for predator-prey interactions</w:t>
      </w:r>
      <w:r>
        <w:t xml:space="preserve"> </w:t>
      </w:r>
      <w:r>
        <w:t xml:space="preserve">(Pettorelli et al. 2015; Toscano et al. 2016; Schmitz 2017)</w:t>
      </w:r>
      <w:r>
        <w:t xml:space="preserve">. For instance, individual predator behaviou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sation when individuals experience temporal and/or spatial fluctuations in the distribution, availability, or behaviour of their prey</w:t>
      </w:r>
      <w:r>
        <w:t xml:space="preserve"> </w:t>
      </w:r>
      <w:r>
        <w:t xml:space="preserve">(Araújo et al. 2011; Carneiro et al. 2017; Phillips et al. 2017; Courbin et al. 2018)</w:t>
      </w:r>
      <w:r>
        <w:t xml:space="preserve">. In sea predators, individuals specialis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u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tradeoffs could mediate individual differences in hunting strategies as a function of habitat structure.</w:t>
      </w:r>
    </w:p>
    <w:p>
      <w:pPr>
        <w:pStyle w:val="BodyText"/>
      </w:pPr>
      <w:r>
        <w:t xml:space="preserve">Trophic interactions are dynamic processes that can also trigger flexible behavioural responses of individual predators</w:t>
      </w:r>
      <w:r>
        <w:t xml:space="preserve"> </w:t>
      </w:r>
      <w:r>
        <w:t xml:space="preserve">(Helfman 1990; Heithaus et al. 2018)</w:t>
      </w:r>
      <w:r>
        <w:t xml:space="preserve">, for instance, to changes in prey density</w:t>
      </w:r>
      <w:r>
        <w:t xml:space="preserve"> </w:t>
      </w:r>
      <w:r>
        <w:t xml:space="preserve">(Inoue and Marsura 1983)</w:t>
      </w:r>
      <w:r>
        <w:t xml:space="preserve">, prey behaviou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in habitat structure</w:t>
      </w:r>
      <w:r>
        <w:t xml:space="preserve"> </w:t>
      </w:r>
      <w:r>
        <w:t xml:space="preserve">(Wasiolka et al. 2009)</w:t>
      </w:r>
      <w:r>
        <w:t xml:space="preserve">. Unfortunately, most of this research is conducted under controlled laboratory conditions, which can fail to capture the nuances and complexities of predator species’ ecology in the wild</w:t>
      </w:r>
      <w:r>
        <w:t xml:space="preserve"> </w:t>
      </w:r>
      <w:r>
        <w:t xml:space="preserve">(Carter et al. 2013; Niemelä and Dingemanse 2014)</w:t>
      </w:r>
      <w:r>
        <w:t xml:space="preserve">. Empirically investigating individual variation in hunting mode requires repeated measures of behaviou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 et al. 1990; Perry 1999; Butler 2005; Cooper 2005; Miles et al. 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ircumvent these challenges by studying individual variation in predator behaviou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al is known and can be manipulated to assess the effect of specific environmental components on the behaviour of interest. Third, videogames can reproduce realistic ecological settings in which complex interactions occur among players.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disease dynamics</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 1A), while the preys’ objective is to escape the predator. Prey can use a wide range of behaviours such as cooperation or hiding (Cere et al., accepted) to successfully escape (Fig.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BodyText"/>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r>
        <w:t xml:space="preserve"> </w:t>
      </w:r>
      <w:r>
        <w:t xml:space="preserve"> </w:t>
      </w:r>
      <w:r>
        <w:t xml:space="preserve">In this study, we use an extensive and complete dataset on the hunting behaviou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urs as proxies of hunting mode: travel speed, the rate of space covered in the environment, the proportion of time spent in an ambush position, and the time elapsed before the first prey capture. We use multivariate mixed-modelling to quantify variation in multiple behaviou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 among-environment differences in average hunting behaviour, b) variation in tactic use arising when some individuals use one tactic more often than others (i.e. individual specialisation), and c) the variation arising from individuals adjusting tactic use over time in response to temporal changes in environmental conditions or prey behaviou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u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ur, by switching from cursorial to ambush tactics between foraging bouts. Thus, we predict that the individuals’ residual trait values in contrasting hunting behaviours (ambush vs cursorial) sh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s), the rate of space covered (square/s),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s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We parametrised the model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  </m:t>
                </m:r>
                <m:r>
                  <m:t>  </m:t>
                </m:r>
                <m:r>
                  <m:t>  </m:t>
                </m:r>
                <m:r>
                  <m:t>  </m:t>
                </m:r>
                <m:r>
                  <m:t>  </m:t>
                </m:r>
                <m:r>
                  <m:t>  </m:t>
                </m:r>
                <m:r>
                  <m:t>  </m:t>
                </m:r>
                <m:r>
                  <m:t>  </m:t>
                </m:r>
                <m:r>
                  <m:t>  </m:t>
                </m:r>
                <m:r>
                  <m:t>(</m:t>
                </m:r>
                <m:r>
                  <m:t>3</m:t>
                </m:r>
                <m:r>
                  <m:t>)</m:t>
                </m:r>
              </m:e>
            </m:mr>
            <m:mr>
              <m:e/>
              <m:e>
                <m:r>
                  <m:rPr>
                    <m:nor/>
                    <m:sty m:val="p"/>
                  </m:rPr>
                  <m:t> </m:t>
                </m:r>
                <m:r>
                  <m:t>+</m:t>
                </m:r>
                <m:r>
                  <m:rPr>
                    <m:nor/>
                    <m:sty m:val="p"/>
                  </m:rPr>
                  <m:t> </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  </m:t>
                </m:r>
                <m:r>
                  <m:t>  </m:t>
                </m:r>
                <m:r>
                  <m:t>  </m:t>
                </m:r>
                <m:r>
                  <m:t>  </m:t>
                </m:r>
                <m:r>
                  <m:t>  </m:t>
                </m:r>
                <m:r>
                  <m:t>  </m:t>
                </m:r>
                <m:r>
                  <m:t>  </m:t>
                </m:r>
                <m:r>
                  <m:t>  </m:t>
                </m:r>
                <m:r>
                  <m:t>  </m:t>
                </m:r>
                <m:r>
                  <m:t>(</m:t>
                </m:r>
                <m:r>
                  <m:t>4</m:t>
                </m:r>
                <m:r>
                  <m:t>)</m:t>
                </m:r>
              </m:e>
            </m:mr>
            <m:mr>
              <m:e/>
              <m:e>
                <m:r>
                  <m:rPr>
                    <m:nor/>
                    <m:sty m:val="p"/>
                  </m:rPr>
                  <m:t> </m:t>
                </m:r>
                <m:r>
                  <m:t>+</m:t>
                </m:r>
                <m:r>
                  <m:rPr>
                    <m:nor/>
                    <m:sty m:val="p"/>
                  </m:rPr>
                  <m:t> </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For each combination of behaviours, we extracted from our variance-covariance matrices the behavioural correlations among- individuals, environments, and avatars, as well as within-individual (residual) behavioural correlations by dividing the random effect covariances by the square root of the product of the random effect variances (according to equation 7c-d in Dingemanse and Dochtermann, 2013).</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5). We computed a second model to account for variation explained by prey behaviour. We thus added prey travel speed and their rate of space covered in the model equation (lower part of equation 5).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weak among-avatar differences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Among-individual behavioural correlations on the lower off-diagonal, and residual within-individual behavioural correlations on the upper off-diagonal. B) Among-environment behavioural correlations on the lower off-diagonal. Behaviou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Among-individual behavioural correlations on the lower off-diagonal, and residual within-individual behavioural correlations on the upper off-diagonal.</w:t>
      </w:r>
      <w:r>
        <w:t xml:space="preserve"> </w:t>
      </w:r>
      <w:r>
        <w:rPr>
          <w:b/>
        </w:rPr>
        <w:t xml:space="preserve">B)</w:t>
      </w:r>
      <w:r>
        <w:t xml:space="preserve"> </w:t>
      </w:r>
      <w:r>
        <w:t xml:space="preserve">Among-environment behavioural correlations on the lower off-diagonal. Behaviour names were shortened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relative to its average) were also matches in which it covered space at a faster rate, while spending less time ambushing prey, suggesting individual flexiblity in hunting mode. Predators who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hether predators employ a cursorial or ambush tactic. We detected a similar relationship for space coverage and time ambushing, although it was not statistically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required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required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prey capture (Table I), suggesting that faster predators and ambush predators captured more prey (Fig. 3A, C). Predators who covered space at a faster rate captured fewer prey (Table I) (Fig. 3B). Predators that required more time to capture their first prey had a lower probability of capturing all four prey (Table I) (Fig. 4D). The probability of capturing all prey barely varied among game environments (</w:t>
      </w:r>
      <m:oMath>
        <m:r>
          <m:t>I</m:t>
        </m:r>
        <m:r>
          <m:t>C</m:t>
        </m:r>
        <m:sSub>
          <m:e>
            <m:r>
              <m:t>C</m:t>
            </m:r>
          </m:e>
          <m:sub>
            <m:r>
              <m:t>e</m:t>
            </m:r>
            <m:r>
              <m:t>n</m:t>
            </m:r>
            <m:r>
              <m:t>v</m:t>
            </m:r>
            <m:r>
              <m:t>0</m:t>
            </m:r>
          </m:sub>
        </m:sSub>
      </m:oMath>
      <w:r>
        <w:t xml:space="preserve"> </w:t>
      </w:r>
      <w:r>
        <w:t xml:space="preserve">[95% CI] = 0.005 [0.002, 0.008]).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Table I). Prey who were faster at covering space in the environment significantly reduced the predators’ probability of capturing all prey (Table I).</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59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for predator behaviour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ural values (Fig. 3E, G). There was a significant convex relationship between prey capture and space coverage (Table I) (Fig. 3F), and the shape of the quadratic function relating prey capture to time before the first prey is captured was almost the same as the linear function (Fig. 3H). The probability of capturing all prey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ur had the highest explanatory power (</w:t>
      </w:r>
      <m:oMath>
        <m:sSubSup>
          <m:e>
            <m:r>
              <m:t>R</m:t>
            </m:r>
          </m:e>
          <m:sub>
            <m:r>
              <m:t>m</m:t>
            </m:r>
            <m:r>
              <m:t>a</m:t>
            </m:r>
            <m:r>
              <m:t>r</m:t>
            </m:r>
            <m:r>
              <m:t>g</m:t>
            </m:r>
            <m:r>
              <m:t>i</m:t>
            </m:r>
            <m:r>
              <m:t>n</m:t>
            </m:r>
            <m:r>
              <m:t>a</m:t>
            </m:r>
            <m:r>
              <m:t>l</m:t>
            </m:r>
          </m:sub>
          <m:sup>
            <m:r>
              <m:t>2</m:t>
            </m:r>
          </m:sup>
        </m:sSubSup>
      </m:oMath>
      <w:r>
        <w:t xml:space="preserve"> </w:t>
      </w:r>
      <w:r>
        <w:t xml:space="preserve">= 0.212). Prey capture by predators as a function of prey speed and prey rate of space covered was described by concave relationships (Table I), thus, predators had a higher probability of capturing all prey during a match when they competed against prey who expressed average population values of these traits.</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C) Linear functions. (D), (E), (F)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faster predators were more successful when they competed against sedentary prey (Fig. 4A). Predators had higher hunting success for the whole range of values of space covered when they competed against slower-moving prey (Fig. 4C). Contrary to our expectations, the most successful predators where those who covered space at a slow rate when they competed against prey that were slower at covering space in the environment (Fig. 4D). However, those who covered space at the fastest rate where more successful against prey that were the slowest at covering space (Fig. 4D). There were no significant interactions between predator and prey travel speed (Fig. 4B). Lastly, for the whole range of time spent ambushing prey, predators had generally higher success against slower moving prey and prey that covered less space in the environment (Fig 4E-F), although the interaction with prey space covered was not significant (Table I).</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travel speed and prey space coverage.</w:t>
      </w:r>
      <w:r>
        <w:t xml:space="preserve"> </w:t>
      </w:r>
      <w:r>
        <w:rPr>
          <w:b/>
        </w:rPr>
        <w:t xml:space="preserve">B)</w:t>
      </w:r>
      <w:r>
        <w:t xml:space="preserve"> </w:t>
      </w:r>
      <w:r>
        <w:t xml:space="preserve">Predator and prey travel speed.</w:t>
      </w:r>
      <w:r>
        <w:t xml:space="preserve"> </w:t>
      </w:r>
      <w:r>
        <w:rPr>
          <w:b/>
        </w:rPr>
        <w:t xml:space="preserve">C)</w:t>
      </w:r>
      <w:r>
        <w:t xml:space="preserve"> </w:t>
      </w:r>
      <w:r>
        <w:t xml:space="preserve">Predator space coverage and prey travel speed.</w:t>
      </w:r>
      <w:r>
        <w:t xml:space="preserve"> </w:t>
      </w:r>
      <w:r>
        <w:rPr>
          <w:b/>
        </w:rPr>
        <w:t xml:space="preserve">D)</w:t>
      </w:r>
      <w:r>
        <w:t xml:space="preserve"> </w:t>
      </w:r>
      <w:r>
        <w:t xml:space="preserve">Predator and prey space coverage.</w:t>
      </w:r>
      <w:r>
        <w:t xml:space="preserve"> </w:t>
      </w:r>
      <w:r>
        <w:rPr>
          <w:b/>
        </w:rPr>
        <w:t xml:space="preserve">E)</w:t>
      </w:r>
      <w:r>
        <w:t xml:space="preserve"> </w:t>
      </w:r>
      <w:r>
        <w:t xml:space="preserve">Predator time spent ambushing and prey space coverage.</w:t>
      </w:r>
      <w:r>
        <w:t xml:space="preserve"> </w:t>
      </w:r>
      <w:r>
        <w:rPr>
          <w:b/>
        </w:rPr>
        <w:t xml:space="preserve">F)</w:t>
      </w:r>
      <w:r>
        <w:t xml:space="preserve"> </w:t>
      </w:r>
      <w:r>
        <w:t xml:space="preserve">Predator time spent ambushing and prey travel speed.</w:t>
      </w:r>
    </w:p>
    <w:p>
      <w:pPr>
        <w:pStyle w:val="Heading1"/>
      </w:pPr>
      <w:bookmarkStart w:id="50" w:name="discussion"/>
      <w:r>
        <w:t xml:space="preserve">Discussion</w:t>
      </w:r>
      <w:bookmarkEnd w:id="50"/>
    </w:p>
    <w:p>
      <w:pPr>
        <w:pStyle w:val="FirstParagraph"/>
      </w:pPr>
      <w:r>
        <w:t xml:space="preserve">Our study is the first to use an online multiplayer videogame to investigate individual variation in predator foraging mode, and how predator and prey behaviour affect hunting success. We provide evidence that individuals who adopt the predator avatar display individual specialisation and flexibility in competing foraging modes (cursorial vs sit-and-wait). The expression of these foraging modes was consistent with shifts in the expression of other behaviours such as space use and the latency to first prey capture, matching the predictions of the foraging syndrome hypothesis at the individual level. Contrary to our expectations, neither hunting behaviour nor prey capture varied among the game environments. Even if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Globally, the most successful predators were those who moved at average population values of travel speed, while spending at least an above average of their time ambushing prey.</w:t>
      </w:r>
    </w:p>
    <w:p>
      <w:pPr>
        <w:pStyle w:val="BodyText"/>
      </w:pPr>
      <w:r>
        <w:t xml:space="preserve">Since individuals reached similar hunting success across the study period, our observations suggest that ecological mechanism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ambush predators did not fit with prediction as they also displayed higher success against sedentary prey, or prey travelling at approximately average population speed values.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Unpublished results by Santostefano et al. found four prey behavioural profiles in</w:t>
      </w:r>
      <w:r>
        <w:t xml:space="preserve"> </w:t>
      </w:r>
      <w:r>
        <w:rPr>
          <w:i/>
        </w:rPr>
        <w:t xml:space="preserve">DBD</w:t>
      </w:r>
      <w:r>
        <w:t xml:space="preserve">, where faster and more exploratory individuals were distinct from bolder individuals that performed more cooperative/altruistic actions with conspecifics, and who were involved in longer chases with the predator.</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the latency before a first capture, suggesting that predators adjusted their behaviou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ur within a match to determine if predators switch between sit-and-wait to cursorial strategies as prey density is reduced</w:t>
      </w:r>
      <w:r>
        <w:t xml:space="preserve"> </w:t>
      </w:r>
      <w:r>
        <w:t xml:space="preserve">(Inoue and Marsura 1983)</w:t>
      </w:r>
      <w:r>
        <w:t xml:space="preserve">. Mode swichting is also expected to occur within a foraging bout as predators make behavioural adjustments in response to prey antipredator behaviour</w:t>
      </w:r>
      <w:r>
        <w:t xml:space="preserve"> </w:t>
      </w:r>
      <w:r>
        <w:t xml:space="preserve">(Helfman 1990)</w:t>
      </w:r>
      <w:r>
        <w:t xml:space="preserve">, and should be favored when prey (encounters, distribution, behaviour)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ural decisions made by predators.</w:t>
      </w:r>
    </w:p>
    <w:p>
      <w:pPr>
        <w:pStyle w:val="BodyText"/>
      </w:pPr>
      <w:r>
        <w:t xml:space="preserve">An unexpected result in our study was that predator hunting mode did not change as a function of the environment.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u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these habitat changes, as some could have increased activity in heterogeneous habitats by exploiting refuges, thus, negating the effect of the environment on the predator’s hunting strategy</w:t>
      </w:r>
      <w:r>
        <w:t xml:space="preserve"> </w:t>
      </w:r>
      <w:r>
        <w:t xml:space="preserve">(Savino and Stein 1989; Warfe and Barmuta 2004)</w:t>
      </w:r>
      <w:r>
        <w:t xml:space="preserve">. This could also explain why hunting success was similar among game environments. Predators can also alter their hunting behaviour at larger scales according to prey behaviour (as we have found), but seek prey accessibility at finer scales by killing them in specific areas in a given habitat</w:t>
      </w:r>
      <w:r>
        <w:t xml:space="preserve"> </w:t>
      </w:r>
      <w:r>
        <w:t xml:space="preserve">(Hopcraft et al. 2005)</w:t>
      </w:r>
      <w:r>
        <w:t xml:space="preserve">. We will need to investigate kill sites in the environment to see if these habitat scale-dependent effects on hunting behaviou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ur may not properly reflect behaviou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ngle predator systems such as this game may not reflect natural systems where multiple predator species compete for the same prey. In light of these potential biases, researchers should interpret results from online videogames with care, and should aim to test specific ecological hypotheses when using virtual systems.</w:t>
      </w:r>
    </w:p>
    <w:p>
      <w:pPr>
        <w:pStyle w:val="BodyText"/>
      </w:pPr>
      <w:r>
        <w:t xml:space="preserve">To conclude, individual variation in predator (and prey) behaviou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ur using the</w:t>
      </w:r>
      <w:r>
        <w:t xml:space="preserve"> </w:t>
      </w:r>
      <w:r>
        <w:rPr>
          <w:i/>
        </w:rPr>
        <w:t xml:space="preserve">Dead by Daylight</w:t>
      </w:r>
      <w:r>
        <w:t xml:space="preserve"> </w:t>
      </w:r>
      <w:r>
        <w:t xml:space="preserve">system, we showed that individuals differed in contrasting hunting strategies that align with those used by wild predators. These hunting modes varied among- and within- individuals along correlated behaviours (foraging syndrome hypothesis), and our results suggest that predator-prey locomotor-crossovers may promote the coexistence of different predator and prey behavioural types. We are confident that further studies using online videogames will provide valuable ecological insight for behavioural and community ecologists.</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Lastly, we thank two anonymous reviewers whose comments helped us in improving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9" w:name="refs"/>
    <w:bookmarkStart w:id="57"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57"/>
    <w:bookmarkStart w:id="58" w:name="ref-araujoEcologicalCausesIndividual2011"/>
    <w:p>
      <w:pPr>
        <w:pStyle w:val="Bibliography"/>
      </w:pPr>
      <w:r>
        <w:t xml:space="preserve">Araújo, M. S., D. I. Bolnick, and C. A. Layman. 2011. The ecological causes of individual specialisation. Ecology Letters 14:948–958.</w:t>
      </w:r>
    </w:p>
    <w:bookmarkEnd w:id="58"/>
    <w:bookmarkStart w:id="59"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9"/>
    <w:bookmarkStart w:id="60" w:name="X96c4258e86bc4bebaf88d0c2138881d5bccd865"/>
    <w:p>
      <w:pPr>
        <w:pStyle w:val="Bibliography"/>
      </w:pPr>
      <w:r>
        <w:t xml:space="preserve">Balicer, R. D. 2007. Modeling Infectious Diseases Dissemination Through Online Role-Playing Games. Epidemiology 18:260–261.</w:t>
      </w:r>
    </w:p>
    <w:bookmarkEnd w:id="60"/>
    <w:bookmarkStart w:id="61" w:name="ref-Barbe.etal2020"/>
    <w:p>
      <w:pPr>
        <w:pStyle w:val="Bibliography"/>
      </w:pPr>
      <w:r>
        <w:t xml:space="preserve">Barbe, L., C. Mony, and B. W. Abbott. 2020. Artificial Intelligence Accidentally Learned Ecology through Video Games. Trends in Ecology &amp; Evolution 35:557–560.</w:t>
      </w:r>
    </w:p>
    <w:bookmarkEnd w:id="61"/>
    <w:bookmarkStart w:id="62"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62"/>
    <w:bookmarkStart w:id="63"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63"/>
    <w:bookmarkStart w:id="64" w:name="X49f4575a21e91988218304a8e769c7dc0c7467a"/>
    <w:p>
      <w:pPr>
        <w:pStyle w:val="Bibliography"/>
      </w:pPr>
      <w:r>
        <w:t xml:space="preserve">Brodie, E. D., A. J. Moore, and F. J. Janzen. 1995. Visualizing and quantifying natural selection. Trends in Ecology &amp; Evolution 10:313–318.</w:t>
      </w:r>
    </w:p>
    <w:bookmarkEnd w:id="64"/>
    <w:bookmarkStart w:id="65"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65"/>
    <w:bookmarkStart w:id="66" w:name="ref-burknerBrmsPackageBayesian2017"/>
    <w:p>
      <w:pPr>
        <w:pStyle w:val="Bibliography"/>
      </w:pPr>
      <w:r>
        <w:t xml:space="preserve">Bürkner, P.-C. 2017. Brms: An R Package for Bayesian Multilevel Models Using Stan. Journal of Statistical Software 80:1–28.</w:t>
      </w:r>
    </w:p>
    <w:bookmarkEnd w:id="66"/>
    <w:bookmarkStart w:id="67"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67"/>
    <w:bookmarkStart w:id="68" w:name="ref-Carter.etal2013"/>
    <w:p>
      <w:pPr>
        <w:pStyle w:val="Bibliography"/>
      </w:pPr>
      <w:r>
        <w:t xml:space="preserve">Carter, A. J., W. E. Feeney, H. H. Marshall, G. Cowlishaw, and R. Heinsohn. 2013. Animal personality: What are behavioural ecologists measuring? Biological Reviews 88:465–475.</w:t>
      </w:r>
    </w:p>
    <w:bookmarkEnd w:id="68"/>
    <w:bookmarkStart w:id="69"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9"/>
    <w:bookmarkStart w:id="70" w:name="ref-cooperForagingModeControversy2005"/>
    <w:p>
      <w:pPr>
        <w:pStyle w:val="Bibliography"/>
      </w:pPr>
      <w:r>
        <w:t xml:space="preserve">Cooper, W. E. 2005. The foraging mode controversy: Both continuous variation and clustering of foraging movements occur. Journal of Zoology 267:179–190.</w:t>
      </w:r>
    </w:p>
    <w:bookmarkEnd w:id="70"/>
    <w:bookmarkStart w:id="71"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71"/>
    <w:bookmarkStart w:id="72" w:name="ref-Dall.Griffith2014"/>
    <w:p>
      <w:pPr>
        <w:pStyle w:val="Bibliography"/>
      </w:pPr>
      <w:r>
        <w:t xml:space="preserve">Dall, S. R. X., and S. C. Griffith. 2014. An empiricist guide to animal personality variation in ecology and evolution. Front. Ecol. Evol. 2:3.</w:t>
      </w:r>
    </w:p>
    <w:bookmarkEnd w:id="72"/>
    <w:bookmarkStart w:id="73"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73"/>
    <w:bookmarkStart w:id="74" w:name="Xcd361b28d7f9d777c9d9c3e3b1047b3ad4aeea7"/>
    <w:p>
      <w:pPr>
        <w:pStyle w:val="Bibliography"/>
      </w:pPr>
      <w:r>
        <w:t xml:space="preserve">Dingemanse, N. J., and J. Wright. 2020. Criteria for acceptable studies of animal personality and behavioural syndromes. Ethology 126:865–869.</w:t>
      </w:r>
    </w:p>
    <w:bookmarkEnd w:id="74"/>
    <w:bookmarkStart w:id="75" w:name="ref-donihueAegeanWallLizards2016"/>
    <w:p>
      <w:pPr>
        <w:pStyle w:val="Bibliography"/>
      </w:pPr>
      <w:r>
        <w:t xml:space="preserve">Donihue, C. M. 2016. Aegean wall lizards switch foraging modes, diet, and morphology in a human-built environment. Ecology and Evolution 6:7433–7442.</w:t>
      </w:r>
    </w:p>
    <w:bookmarkEnd w:id="75"/>
    <w:bookmarkStart w:id="76"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76"/>
    <w:bookmarkStart w:id="77"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77"/>
    <w:bookmarkStart w:id="78"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8"/>
    <w:bookmarkStart w:id="79" w:name="ref-griffenRoleIndividualBehavior2012"/>
    <w:p>
      <w:pPr>
        <w:pStyle w:val="Bibliography"/>
      </w:pPr>
      <w:r>
        <w:t xml:space="preserve">Griffen, B. D., B. J. Toscano, and J. Gatto. 2012. The role of individual behavior type in mediating indirect interactions. Ecology 93:1935–1943.</w:t>
      </w:r>
    </w:p>
    <w:bookmarkEnd w:id="79"/>
    <w:bookmarkStart w:id="80"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80"/>
    <w:bookmarkStart w:id="81"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81"/>
    <w:bookmarkStart w:id="82"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82"/>
    <w:bookmarkStart w:id="83"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83"/>
    <w:bookmarkStart w:id="84"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84"/>
    <w:bookmarkStart w:id="85"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85"/>
    <w:bookmarkStart w:id="86" w:name="X630f9aa43fa28b4f8766d5db16c7c009d6eaa03"/>
    <w:p>
      <w:pPr>
        <w:pStyle w:val="Bibliography"/>
      </w:pPr>
      <w:r>
        <w:t xml:space="preserve">Huey, R. B., and E. R. Pianka. 1981. Ecological consequences of foraging mode. Ecology 62:991–999.</w:t>
      </w:r>
    </w:p>
    <w:bookmarkEnd w:id="86"/>
    <w:bookmarkStart w:id="87"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87"/>
    <w:bookmarkStart w:id="88"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8"/>
    <w:bookmarkStart w:id="89"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9"/>
    <w:bookmarkStart w:id="90"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90"/>
    <w:bookmarkStart w:id="91"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91"/>
    <w:bookmarkStart w:id="92" w:name="ref-limaPuttingPredatorsBack2002"/>
    <w:p>
      <w:pPr>
        <w:pStyle w:val="Bibliography"/>
      </w:pPr>
      <w:r>
        <w:t xml:space="preserve">Lima, S. L. 2002. Putting predators back into behavioral predator–prey interactions. Trends in Ecology &amp; Evolution 17:70–75.</w:t>
      </w:r>
    </w:p>
    <w:bookmarkEnd w:id="92"/>
    <w:bookmarkStart w:id="93"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93"/>
    <w:bookmarkStart w:id="94"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94"/>
    <w:bookmarkStart w:id="95"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95"/>
    <w:bookmarkStart w:id="96" w:name="ref-mclaughlinSearchModesBirds1989"/>
    <w:p>
      <w:pPr>
        <w:pStyle w:val="Bibliography"/>
      </w:pPr>
      <w:r>
        <w:t xml:space="preserve">McLaughlin, R. L. 1989. Search modes of birds and lizards: Evidence for alternative movement patterns. The American Naturalist 133:654–670.</w:t>
      </w:r>
    </w:p>
    <w:bookmarkEnd w:id="96"/>
    <w:bookmarkStart w:id="97" w:name="Xee171ba6d7923118023addb2d6d091d98c59b88"/>
    <w:p>
      <w:pPr>
        <w:pStyle w:val="Bibliography"/>
      </w:pPr>
      <w:r>
        <w:t xml:space="preserve">Michel, M. J., and M. M. Adams. 2009. Differential effects of structural complexity on predator foraging behavior. Behavioral Ecology 20:313–317.</w:t>
      </w:r>
    </w:p>
    <w:bookmarkEnd w:id="97"/>
    <w:bookmarkStart w:id="98"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8"/>
    <w:bookmarkStart w:id="99"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9"/>
    <w:bookmarkStart w:id="100" w:name="ref-Moran.etal2017"/>
    <w:p>
      <w:pPr>
        <w:pStyle w:val="Bibliography"/>
      </w:pPr>
      <w:r>
        <w:t xml:space="preserve">Moran, N. P., B. B. M. Wong, and R. M. Thompson. 2017. Weaving animal temperament into food webs: Implications for biodiversity. Oikos 126:917–930.</w:t>
      </w:r>
    </w:p>
    <w:bookmarkEnd w:id="100"/>
    <w:bookmarkStart w:id="101" w:name="ref-Nakagawa.Cuthill2007"/>
    <w:p>
      <w:pPr>
        <w:pStyle w:val="Bibliography"/>
      </w:pPr>
      <w:r>
        <w:t xml:space="preserve">Nakagawa, S., and I. C. Cuthill. 2007. Effect size, confidence interval and statistical significance: A practical guide for biologists. Biological Reviews 82:591–605.</w:t>
      </w:r>
    </w:p>
    <w:bookmarkEnd w:id="101"/>
    <w:bookmarkStart w:id="102"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102"/>
    <w:bookmarkStart w:id="103" w:name="X5d57dfca6126fba501bec5665a39c5d4f069cbd"/>
    <w:p>
      <w:pPr>
        <w:pStyle w:val="Bibliography"/>
      </w:pPr>
      <w:r>
        <w:t xml:space="preserve">Nakagawa, S., and H. Schielzeth. 2010. Repeatability for Gaussian and non-Gaussian data: A practical guide for biologists. Biological Reviews 85:935–956.</w:t>
      </w:r>
    </w:p>
    <w:bookmarkEnd w:id="103"/>
    <w:bookmarkStart w:id="104" w:name="ref-Niemela.Dingemanse2014"/>
    <w:p>
      <w:pPr>
        <w:pStyle w:val="Bibliography"/>
      </w:pPr>
      <w:r>
        <w:t xml:space="preserve">Niemelä, P. T., and N. J. Dingemanse. 2014. Artificial environments and the study of “adaptive” personalities. Trends in Ecology &amp; Evolution 29:245–247.</w:t>
      </w:r>
    </w:p>
    <w:bookmarkEnd w:id="104"/>
    <w:bookmarkStart w:id="105"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105"/>
    <w:bookmarkStart w:id="106" w:name="ref-perryEvolutionSearchModes1999"/>
    <w:p>
      <w:pPr>
        <w:pStyle w:val="Bibliography"/>
      </w:pPr>
      <w:r>
        <w:t xml:space="preserve">Perry, G. 1999. The evolution of search modes: Ecological versus phylogenetic perspectives. The American Naturalist 153:98–109.</w:t>
      </w:r>
    </w:p>
    <w:bookmarkEnd w:id="106"/>
    <w:bookmarkStart w:id="107"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7"/>
    <w:bookmarkStart w:id="108"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8"/>
    <w:bookmarkStart w:id="109"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9"/>
    <w:bookmarkStart w:id="110"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10"/>
    <w:bookmarkStart w:id="111"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11"/>
    <w:bookmarkStart w:id="112" w:name="ref-romeroContrastingCascadeEffects2011"/>
    <w:p>
      <w:pPr>
        <w:pStyle w:val="Bibliography"/>
      </w:pPr>
      <w:r>
        <w:t xml:space="preserve">Romero, G. Q., and J. Koricheva. 2011. Contrasting cascade effects of carnivores on plant fitness: A meta-analysis. Journal of Animal Ecology 80:696–704.</w:t>
      </w:r>
    </w:p>
    <w:bookmarkEnd w:id="112"/>
    <w:bookmarkStart w:id="113"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13"/>
    <w:bookmarkStart w:id="114"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14"/>
    <w:bookmarkStart w:id="115" w:name="ref-Savino.Stein1989"/>
    <w:p>
      <w:pPr>
        <w:pStyle w:val="Bibliography"/>
      </w:pPr>
      <w:r>
        <w:t xml:space="preserve">Savino, J. F., and R. A. Stein. 1989. Behavioural interactions between fish predators and their prey: Effects of plant density. Animal Behaviour 37:311–321.</w:t>
      </w:r>
    </w:p>
    <w:bookmarkEnd w:id="115"/>
    <w:bookmarkStart w:id="116"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16"/>
    <w:bookmarkStart w:id="117" w:name="ref-schmitzPredatorPreyFunctional2017"/>
    <w:p>
      <w:pPr>
        <w:pStyle w:val="Bibliography"/>
      </w:pPr>
      <w:r>
        <w:t xml:space="preserve">Schmitz, O. 2017. Predator and prey functional traits: Understanding the adaptive machinery driving predator–prey interactions. F1000Res 6:1767.</w:t>
      </w:r>
    </w:p>
    <w:bookmarkEnd w:id="117"/>
    <w:bookmarkStart w:id="118" w:name="ref-schmitzEffectsPredatorHunting2008"/>
    <w:p>
      <w:pPr>
        <w:pStyle w:val="Bibliography"/>
      </w:pPr>
      <w:r>
        <w:t xml:space="preserve">Schmitz, O. J. 2008. Effects of predator hunting mode on grassland ecosystem function. Science 319:952–954.</w:t>
      </w:r>
    </w:p>
    <w:bookmarkEnd w:id="118"/>
    <w:bookmarkStart w:id="119" w:name="ref-Smith.Blumstein2010"/>
    <w:p>
      <w:pPr>
        <w:pStyle w:val="Bibliography"/>
      </w:pPr>
      <w:r>
        <w:t xml:space="preserve">Smith, B. R., and D. T. Blumstein. 2010. Behavioral types as predictors of survival in Trinidadian guppies (Poecilia reticulata). Behavioral Ecology 21:919–926.</w:t>
      </w:r>
    </w:p>
    <w:bookmarkEnd w:id="119"/>
    <w:bookmarkStart w:id="120" w:name="ref-tinkerFoodLimitationLeads2008"/>
    <w:p>
      <w:pPr>
        <w:pStyle w:val="Bibliography"/>
      </w:pPr>
      <w:r>
        <w:t xml:space="preserve">Tinker, M. T., G. Bentall, and J. A. Estes. 2008. Food limitation leads to behavioral diversification and dietary specialization in sea otters. PNAS 105:560–565.</w:t>
      </w:r>
    </w:p>
    <w:bookmarkEnd w:id="120"/>
    <w:bookmarkStart w:id="121"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21"/>
    <w:bookmarkStart w:id="122"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22"/>
    <w:bookmarkStart w:id="123" w:name="ref-Warfe.Barmuta2004"/>
    <w:p>
      <w:pPr>
        <w:pStyle w:val="Bibliography"/>
      </w:pPr>
      <w:r>
        <w:t xml:space="preserve">Warfe, D. M., and L. A. Barmuta. 2004. Habitat structural complexity mediates the foraging success of multiple predator species. Oecologia 141:171–178.</w:t>
      </w:r>
    </w:p>
    <w:bookmarkEnd w:id="123"/>
    <w:bookmarkStart w:id="124"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24"/>
    <w:bookmarkStart w:id="125" w:name="X08c79baa18815f94bac099087cab6c4152edd9e"/>
    <w:p>
      <w:pPr>
        <w:pStyle w:val="Bibliography"/>
      </w:pPr>
      <w:r>
        <w:t xml:space="preserve">Wignall, A. E., and P. W. Taylor. 2008. Alternative predatory tactics of an araneophagic assassin bug (Stenolemus bituberus). acta ethol 12:23.</w:t>
      </w:r>
    </w:p>
    <w:bookmarkEnd w:id="125"/>
    <w:bookmarkStart w:id="126" w:name="ref-Wirsing.etal2021"/>
    <w:p>
      <w:pPr>
        <w:pStyle w:val="Bibliography"/>
      </w:pPr>
      <w:r>
        <w:t xml:space="preserve">Wirsing, A. J., M. R. Heithaus, J. S. Brown, B. P. Kotler, and O. J. Schmitz. 2021. The context dependence of non-consumptive predator effects. Ecology Letters 24:113–129.</w:t>
      </w:r>
    </w:p>
    <w:bookmarkEnd w:id="126"/>
    <w:bookmarkStart w:id="127" w:name="X89cbf97abb5d246fb23142725c80f283ab643dd"/>
    <w:p>
      <w:pPr>
        <w:pStyle w:val="Bibliography"/>
      </w:pPr>
      <w:r>
        <w:t xml:space="preserve">Wolf, M., and F. J. Weissing. 2012. Animal personalities: Consequences for ecology and evolution. Trends in Ecology &amp; Evolution 27:452–461.</w:t>
      </w:r>
    </w:p>
    <w:bookmarkEnd w:id="127"/>
    <w:bookmarkStart w:id="128"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8"/>
    <w:bookmarkEnd w:id="129"/>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6-01T03:03:35Z</dcterms:created>
  <dcterms:modified xsi:type="dcterms:W3CDTF">2021-06-01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